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A92359" w14:textId="77777777" w:rsidR="00A85852" w:rsidRDefault="0018336C">
      <w:pPr>
        <w:pStyle w:val="Title"/>
      </w:pPr>
      <w:bookmarkStart w:id="0" w:name="_GoBack"/>
      <w:bookmarkEnd w:id="0"/>
      <w:r>
        <w:t>Project 2 notebook</w:t>
      </w:r>
    </w:p>
    <w:p w14:paraId="04BDD50B" w14:textId="77777777" w:rsidR="00A85852" w:rsidRDefault="0018336C">
      <w:pPr>
        <w:pStyle w:val="Author"/>
      </w:pPr>
      <w:r>
        <w:t>Meenakshi Nagarajan</w:t>
      </w:r>
    </w:p>
    <w:p w14:paraId="01A2B3F5" w14:textId="77777777" w:rsidR="00A85852" w:rsidRDefault="0018336C">
      <w:pPr>
        <w:pStyle w:val="Date"/>
      </w:pPr>
      <w:r>
        <w:t>Oct 5, 2017</w:t>
      </w:r>
    </w:p>
    <w:p w14:paraId="59DE70E1" w14:textId="77777777" w:rsidR="00A85852" w:rsidRDefault="0018336C">
      <w:pPr>
        <w:pStyle w:val="Heading1"/>
      </w:pPr>
      <w:bookmarkStart w:id="1" w:name="dataset-teaching-assistant-evaluation"/>
      <w:bookmarkEnd w:id="1"/>
      <w:r>
        <w:t>Dataset – Teaching Assistant Evaluation</w:t>
      </w:r>
    </w:p>
    <w:p w14:paraId="459D4E64" w14:textId="77777777" w:rsidR="00A85852" w:rsidRDefault="0018336C">
      <w:pPr>
        <w:pStyle w:val="FirstParagraph"/>
      </w:pPr>
      <w:hyperlink r:id="rId7">
        <w:r>
          <w:rPr>
            <w:rStyle w:val="Hyperlink"/>
          </w:rPr>
          <w:t>http://archive.ics.uci.edu/ml/datasets/Teaching+Assistant+Evaluation</w:t>
        </w:r>
      </w:hyperlink>
    </w:p>
    <w:p w14:paraId="3ED531CA" w14:textId="77777777" w:rsidR="00A85852" w:rsidRDefault="0018336C">
      <w:pPr>
        <w:pStyle w:val="SourceCode"/>
      </w:pPr>
      <w:r>
        <w:rPr>
          <w:rStyle w:val="CommentTok"/>
        </w:rPr>
        <w:t>#Meenakshi Nagarajan</w:t>
      </w:r>
      <w:r>
        <w:br/>
      </w:r>
      <w:r>
        <w:rPr>
          <w:rStyle w:val="CommentTok"/>
        </w:rPr>
        <w:t>#nagarajan.12@wright.edu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</w:p>
    <w:p w14:paraId="13E3D599" w14:textId="77777777" w:rsidR="00A85852" w:rsidRDefault="0018336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2685FF70" w14:textId="77777777" w:rsidR="00A85852" w:rsidRDefault="0018336C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DA52FA5" w14:textId="77777777" w:rsidR="00A85852" w:rsidRDefault="0018336C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</w:t>
      </w:r>
      <w:r>
        <w:rPr>
          <w:rStyle w:val="VerbatimChar"/>
        </w:rPr>
        <w:t xml:space="preserve"> setdiff, setequal, union</w:t>
      </w:r>
    </w:p>
    <w:p w14:paraId="4521C37A" w14:textId="77777777" w:rsidR="00A85852" w:rsidRDefault="0018336C">
      <w:pPr>
        <w:pStyle w:val="SourceCode"/>
      </w:pPr>
      <w:r>
        <w:rPr>
          <w:rStyle w:val="CommentTok"/>
        </w:rPr>
        <w:t>#Load the data into 'mydata'</w:t>
      </w:r>
      <w:r>
        <w:br/>
      </w:r>
      <w:r>
        <w:rPr>
          <w:rStyle w:val="NormalTok"/>
        </w:rPr>
        <w:t>mydata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/Users/meenakshinagarajan/Desktop/Datamining/Teaching_Assistant_Evaluation.csv"</w:t>
      </w:r>
      <w:r>
        <w:rPr>
          <w:rStyle w:val="NormalTok"/>
        </w:rPr>
        <w:t>,</w:t>
      </w:r>
      <w:r>
        <w:rPr>
          <w:rStyle w:val="DataTypeTok"/>
        </w:rPr>
        <w:t>head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data)</w:t>
      </w:r>
    </w:p>
    <w:p w14:paraId="3B5506F2" w14:textId="77777777" w:rsidR="00A85852" w:rsidRDefault="0018336C">
      <w:pPr>
        <w:pStyle w:val="SourceCode"/>
      </w:pPr>
      <w:r>
        <w:rPr>
          <w:rStyle w:val="VerbatimChar"/>
        </w:rPr>
        <w:t>##   Typeofspeaker CourseInstructor Course TypeofSemester ClassSize</w:t>
      </w:r>
      <w:r>
        <w:br/>
      </w:r>
      <w:r>
        <w:rPr>
          <w:rStyle w:val="VerbatimChar"/>
        </w:rPr>
        <w:t>## 1             1               23      3              1        19</w:t>
      </w:r>
      <w:r>
        <w:br/>
      </w:r>
      <w:r>
        <w:rPr>
          <w:rStyle w:val="VerbatimChar"/>
        </w:rPr>
        <w:t>## 2             2               15      3              1        17</w:t>
      </w:r>
      <w:r>
        <w:br/>
      </w:r>
      <w:r>
        <w:rPr>
          <w:rStyle w:val="VerbatimChar"/>
        </w:rPr>
        <w:t>## 3             1               23      3              2        49</w:t>
      </w:r>
      <w:r>
        <w:br/>
      </w:r>
      <w:r>
        <w:rPr>
          <w:rStyle w:val="VerbatimChar"/>
        </w:rPr>
        <w:t xml:space="preserve">## 4             1                5      2         </w:t>
      </w:r>
      <w:r>
        <w:rPr>
          <w:rStyle w:val="VerbatimChar"/>
        </w:rPr>
        <w:t xml:space="preserve">     2        33</w:t>
      </w:r>
      <w:r>
        <w:br/>
      </w:r>
      <w:r>
        <w:rPr>
          <w:rStyle w:val="VerbatimChar"/>
        </w:rPr>
        <w:t>## 5             2                7     11              2        55</w:t>
      </w:r>
      <w:r>
        <w:br/>
      </w:r>
      <w:r>
        <w:rPr>
          <w:rStyle w:val="VerbatimChar"/>
        </w:rPr>
        <w:t>## 6             2               23      3              1        20</w:t>
      </w:r>
      <w:r>
        <w:br/>
      </w:r>
      <w:r>
        <w:rPr>
          <w:rStyle w:val="VerbatimChar"/>
        </w:rPr>
        <w:t>##   ClassAttribute</w:t>
      </w:r>
      <w:r>
        <w:br/>
      </w:r>
      <w:r>
        <w:rPr>
          <w:rStyle w:val="VerbatimChar"/>
        </w:rPr>
        <w:t>## 1              3</w:t>
      </w:r>
      <w:r>
        <w:br/>
      </w:r>
      <w:r>
        <w:rPr>
          <w:rStyle w:val="VerbatimChar"/>
        </w:rPr>
        <w:t>## 2              3</w:t>
      </w:r>
      <w:r>
        <w:br/>
      </w:r>
      <w:r>
        <w:rPr>
          <w:rStyle w:val="VerbatimChar"/>
        </w:rPr>
        <w:t>## 3              3</w:t>
      </w:r>
      <w:r>
        <w:br/>
      </w:r>
      <w:r>
        <w:rPr>
          <w:rStyle w:val="VerbatimChar"/>
        </w:rPr>
        <w:t>## 4              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              3</w:t>
      </w:r>
      <w:r>
        <w:br/>
      </w:r>
      <w:r>
        <w:rPr>
          <w:rStyle w:val="VerbatimChar"/>
        </w:rPr>
        <w:t>## 6              3</w:t>
      </w:r>
    </w:p>
    <w:p w14:paraId="47F853C5" w14:textId="77777777" w:rsidR="00A85852" w:rsidRDefault="0018336C">
      <w:pPr>
        <w:pStyle w:val="Heading1"/>
      </w:pPr>
      <w:bookmarkStart w:id="2" w:name="background-of-data"/>
      <w:bookmarkEnd w:id="2"/>
      <w:r>
        <w:lastRenderedPageBreak/>
        <w:t>Background of data</w:t>
      </w:r>
    </w:p>
    <w:p w14:paraId="1CB28EF3" w14:textId="77777777" w:rsidR="00A85852" w:rsidRDefault="0018336C">
      <w:pPr>
        <w:pStyle w:val="FirstParagraph"/>
      </w:pPr>
      <w:r>
        <w:t>The dataset used in this study is obtained from the UCI Machine learning repository. (</w:t>
      </w:r>
      <w:hyperlink r:id="rId8">
        <w:r>
          <w:rPr>
            <w:rStyle w:val="Hyperlink"/>
          </w:rPr>
          <w:t>http://archive.ics.uci.edu/ml/datasets.html</w:t>
        </w:r>
      </w:hyperlink>
      <w:r>
        <w:t>). It consists of teaching performance evaluation of 151 teaching assistant assignments at statistics department of University of Wisconsin-Madison. The output classs attribute is divinded into three categories namely, low (1), medium(2) and high(3).</w:t>
      </w:r>
    </w:p>
    <w:p w14:paraId="0922C6B7" w14:textId="77777777" w:rsidR="00A85852" w:rsidRDefault="0018336C">
      <w:pPr>
        <w:pStyle w:val="BodyText"/>
      </w:pPr>
      <w:r>
        <w:t>Datas</w:t>
      </w:r>
      <w:r>
        <w:t>et Characteristics: Multivariate</w:t>
      </w:r>
    </w:p>
    <w:p w14:paraId="162E0412" w14:textId="77777777" w:rsidR="00A85852" w:rsidRDefault="0018336C">
      <w:pPr>
        <w:pStyle w:val="BodyText"/>
      </w:pPr>
      <w:r>
        <w:t>Attribute characteristics: Categorical, integer</w:t>
      </w:r>
    </w:p>
    <w:p w14:paraId="7E5ED2BE" w14:textId="77777777" w:rsidR="00A85852" w:rsidRDefault="0018336C">
      <w:pPr>
        <w:pStyle w:val="BodyText"/>
      </w:pPr>
      <w:r>
        <w:t>Date Donated: 1997/ 06/07</w:t>
      </w:r>
    </w:p>
    <w:p w14:paraId="16C7C9AC" w14:textId="77777777" w:rsidR="00A85852" w:rsidRDefault="0018336C">
      <w:pPr>
        <w:pStyle w:val="BodyText"/>
      </w:pPr>
      <w:r>
        <w:t>Number of instances: 151</w:t>
      </w:r>
    </w:p>
    <w:p w14:paraId="09908EB3" w14:textId="77777777" w:rsidR="00A85852" w:rsidRDefault="0018336C">
      <w:pPr>
        <w:pStyle w:val="BodyText"/>
      </w:pPr>
      <w:r>
        <w:t>Number of Attributes: 5</w:t>
      </w:r>
    </w:p>
    <w:p w14:paraId="09BF19E2" w14:textId="77777777" w:rsidR="00A85852" w:rsidRDefault="0018336C">
      <w:pPr>
        <w:pStyle w:val="BodyText"/>
      </w:pPr>
      <w:r>
        <w:t>Missing values: None</w:t>
      </w:r>
    </w:p>
    <w:p w14:paraId="0350B711" w14:textId="77777777" w:rsidR="00A85852" w:rsidRDefault="0018336C">
      <w:pPr>
        <w:pStyle w:val="Heading1"/>
      </w:pPr>
      <w:bookmarkStart w:id="3" w:name="attributes"/>
      <w:bookmarkEnd w:id="3"/>
      <w:r>
        <w:t>Attributes</w:t>
      </w:r>
    </w:p>
    <w:p w14:paraId="4A8BB0FC" w14:textId="77777777" w:rsidR="00A85852" w:rsidRDefault="0018336C">
      <w:pPr>
        <w:pStyle w:val="FirstParagraph"/>
      </w:pPr>
      <w:r>
        <w:t>Type of speaker: 1 = English speaker 2= Non-English speaker</w:t>
      </w:r>
    </w:p>
    <w:p w14:paraId="6C119B06" w14:textId="77777777" w:rsidR="00A85852" w:rsidRDefault="0018336C">
      <w:pPr>
        <w:pStyle w:val="BodyText"/>
      </w:pPr>
      <w:r>
        <w:t>Course I</w:t>
      </w:r>
      <w:r>
        <w:t>nstructor: It is divided into 25 categories</w:t>
      </w:r>
    </w:p>
    <w:p w14:paraId="7A752019" w14:textId="77777777" w:rsidR="00A85852" w:rsidRDefault="0018336C">
      <w:pPr>
        <w:pStyle w:val="BodyText"/>
      </w:pPr>
      <w:r>
        <w:t>Course: The course that is being taught is divided into 26 categories</w:t>
      </w:r>
    </w:p>
    <w:p w14:paraId="7A5D6713" w14:textId="77777777" w:rsidR="00A85852" w:rsidRDefault="0018336C">
      <w:pPr>
        <w:pStyle w:val="BodyText"/>
      </w:pPr>
      <w:r>
        <w:t>Type of semester : Summer or regular semester. 1= Summer 2= Regular</w:t>
      </w:r>
    </w:p>
    <w:p w14:paraId="6C4837D0" w14:textId="77777777" w:rsidR="00A85852" w:rsidRDefault="0018336C">
      <w:pPr>
        <w:pStyle w:val="BodyText"/>
      </w:pPr>
      <w:r>
        <w:t>Class size: Number of students in a class. It is a numerical value.</w:t>
      </w:r>
    </w:p>
    <w:p w14:paraId="299226C4" w14:textId="77777777" w:rsidR="00A85852" w:rsidRDefault="0018336C">
      <w:pPr>
        <w:pStyle w:val="BodyText"/>
      </w:pPr>
      <w:r>
        <w:t>ClassA</w:t>
      </w:r>
      <w:r>
        <w:t>ttribute: Performance measure of TA. 1 = Low 2= Medium 3= High</w:t>
      </w:r>
    </w:p>
    <w:p w14:paraId="66E5FEF3" w14:textId="77777777" w:rsidR="00A85852" w:rsidRDefault="0018336C">
      <w:pPr>
        <w:pStyle w:val="Heading1"/>
      </w:pPr>
      <w:bookmarkStart w:id="4" w:name="converting-numerics-to-factors"/>
      <w:bookmarkEnd w:id="4"/>
      <w:r>
        <w:t>Converting numerics to factors</w:t>
      </w:r>
    </w:p>
    <w:p w14:paraId="207290A3" w14:textId="77777777" w:rsidR="00A85852" w:rsidRDefault="0018336C">
      <w:pPr>
        <w:pStyle w:val="SourceCode"/>
      </w:pPr>
      <w:r>
        <w:rPr>
          <w:rStyle w:val="NormalTok"/>
        </w:rPr>
        <w:t>mydata$ClassAttribute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mydata$ClassAttribute, </w:t>
      </w:r>
      <w:r>
        <w:rPr>
          <w:rStyle w:val="DataTypeTok"/>
        </w:rPr>
        <w:t>levels=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mydata$ClassAttribute)))</w:t>
      </w:r>
      <w:r>
        <w:br/>
      </w:r>
      <w:r>
        <w:rPr>
          <w:rStyle w:val="NormalTok"/>
        </w:rPr>
        <w:t>mydata$Typeofspeaker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mydata$Typeofspeaker, </w:t>
      </w:r>
      <w:r>
        <w:rPr>
          <w:rStyle w:val="DataTypeTok"/>
        </w:rPr>
        <w:t>levels=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mydata$Typeofspeaker)))</w:t>
      </w:r>
      <w:r>
        <w:br/>
      </w:r>
      <w:r>
        <w:rPr>
          <w:rStyle w:val="NormalTok"/>
        </w:rPr>
        <w:t>mydata$CourseInstructor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mydata$CourseInstructor, </w:t>
      </w:r>
      <w:r>
        <w:rPr>
          <w:rStyle w:val="DataTypeTok"/>
        </w:rPr>
        <w:t>levels=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mydata$CourseInstructor)))</w:t>
      </w:r>
      <w:r>
        <w:br/>
      </w:r>
      <w:r>
        <w:rPr>
          <w:rStyle w:val="NormalTok"/>
        </w:rPr>
        <w:t>mydata$Course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mydata$Course, </w:t>
      </w:r>
      <w:r>
        <w:rPr>
          <w:rStyle w:val="DataTypeTok"/>
        </w:rPr>
        <w:t>levels=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mydata$Course)))</w:t>
      </w:r>
      <w:r>
        <w:br/>
      </w:r>
      <w:r>
        <w:rPr>
          <w:rStyle w:val="NormalTok"/>
        </w:rPr>
        <w:t>mydata$TypeofSemester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mydata$TypeofSe</w:t>
      </w:r>
      <w:r>
        <w:rPr>
          <w:rStyle w:val="NormalTok"/>
        </w:rPr>
        <w:t xml:space="preserve">mester, </w:t>
      </w:r>
      <w:r>
        <w:rPr>
          <w:rStyle w:val="DataTypeTok"/>
        </w:rPr>
        <w:t>levels=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mydata$TypeofSemester)))</w:t>
      </w:r>
      <w:r>
        <w:br/>
      </w:r>
      <w:r>
        <w:rPr>
          <w:rStyle w:val="CommentTok"/>
        </w:rPr>
        <w:t>#structure of data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ydata)</w:t>
      </w:r>
    </w:p>
    <w:p w14:paraId="66238751" w14:textId="77777777" w:rsidR="00A85852" w:rsidRDefault="0018336C">
      <w:pPr>
        <w:pStyle w:val="SourceCode"/>
      </w:pPr>
      <w:r>
        <w:rPr>
          <w:rStyle w:val="VerbatimChar"/>
        </w:rPr>
        <w:t>## 'data.frame':    151 obs. of  6 variables:</w:t>
      </w:r>
      <w:r>
        <w:br/>
      </w:r>
      <w:r>
        <w:rPr>
          <w:rStyle w:val="VerbatimChar"/>
        </w:rPr>
        <w:t>##  $ Typeofspeaker   : Factor w/ 2 levels "1","2": 1 2 1 1 2 2 2 2 1 2 ...</w:t>
      </w:r>
      <w:r>
        <w:br/>
      </w:r>
      <w:r>
        <w:rPr>
          <w:rStyle w:val="VerbatimChar"/>
        </w:rPr>
        <w:lastRenderedPageBreak/>
        <w:t>##  $ CourseInstructor: Factor w/ 25 levels "1","2"</w:t>
      </w:r>
      <w:r>
        <w:rPr>
          <w:rStyle w:val="VerbatimChar"/>
        </w:rPr>
        <w:t>,"3","4",..: 23 15 23 5 7 23 9 10 22 15 ...</w:t>
      </w:r>
      <w:r>
        <w:br/>
      </w:r>
      <w:r>
        <w:rPr>
          <w:rStyle w:val="VerbatimChar"/>
        </w:rPr>
        <w:t>##  $ Course          : Factor w/ 26 levels "1","2","3","4",..: 3 3 3 2 11 3 5 3 3 3 ...</w:t>
      </w:r>
      <w:r>
        <w:br/>
      </w:r>
      <w:r>
        <w:rPr>
          <w:rStyle w:val="VerbatimChar"/>
        </w:rPr>
        <w:t>##  $ TypeofSemester  : Factor w/ 2 levels "1","2": 1 1 2 2 2 1 2 2 1 1 ...</w:t>
      </w:r>
      <w:r>
        <w:br/>
      </w:r>
      <w:r>
        <w:rPr>
          <w:rStyle w:val="VerbatimChar"/>
        </w:rPr>
        <w:t xml:space="preserve">##  $ ClassSize       : int  19 17 49 33 55 20 </w:t>
      </w:r>
      <w:r>
        <w:rPr>
          <w:rStyle w:val="VerbatimChar"/>
        </w:rPr>
        <w:t>19 27 58 20 ...</w:t>
      </w:r>
      <w:r>
        <w:br/>
      </w:r>
      <w:r>
        <w:rPr>
          <w:rStyle w:val="VerbatimChar"/>
        </w:rPr>
        <w:t>##  $ ClassAttribute  : Factor w/ 3 levels "1","2","3": 3 3 3 3 3 3 3 3 3 3 ...</w:t>
      </w:r>
    </w:p>
    <w:p w14:paraId="7C0B20EA" w14:textId="77777777" w:rsidR="00A85852" w:rsidRDefault="0018336C">
      <w:pPr>
        <w:pStyle w:val="Heading1"/>
      </w:pPr>
      <w:bookmarkStart w:id="5" w:name="creating-training-and-testing-data"/>
      <w:bookmarkEnd w:id="5"/>
      <w:r>
        <w:t>Creating training and testing data</w:t>
      </w:r>
    </w:p>
    <w:p w14:paraId="51FA9FD3" w14:textId="77777777" w:rsidR="00A85852" w:rsidRDefault="0018336C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70-30 split</w:t>
      </w:r>
      <w:r>
        <w:br/>
      </w:r>
      <w:r>
        <w:rPr>
          <w:rStyle w:val="NormalTok"/>
        </w:rPr>
        <w:t>trainingData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mydata), </w:t>
      </w:r>
      <w:r>
        <w:rPr>
          <w:rStyle w:val="FloatTok"/>
        </w:rPr>
        <w:t>0.7</w:t>
      </w:r>
      <w:r>
        <w:rPr>
          <w:rStyle w:val="Normal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mydata))</w:t>
      </w:r>
      <w:r>
        <w:br/>
      </w:r>
      <w:r>
        <w:rPr>
          <w:rStyle w:val="NormalTok"/>
        </w:rPr>
        <w:t>training &lt;-</w:t>
      </w:r>
      <w:r>
        <w:rPr>
          <w:rStyle w:val="StringTok"/>
        </w:rPr>
        <w:t xml:space="preserve"> </w:t>
      </w:r>
      <w:r>
        <w:rPr>
          <w:rStyle w:val="NormalTok"/>
        </w:rPr>
        <w:t>mydata[trainingData, ]</w:t>
      </w:r>
      <w:r>
        <w:br/>
      </w:r>
      <w:r>
        <w:rPr>
          <w:rStyle w:val="NormalTok"/>
        </w:rPr>
        <w:t>test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ydata[-trainingData, ]</w:t>
      </w:r>
    </w:p>
    <w:p w14:paraId="16D2545F" w14:textId="77777777" w:rsidR="00A85852" w:rsidRDefault="0018336C">
      <w:pPr>
        <w:pStyle w:val="Heading1"/>
      </w:pPr>
      <w:bookmarkStart w:id="6" w:name="build-and-test-a-model-using-randomfores"/>
      <w:bookmarkEnd w:id="6"/>
      <w:r>
        <w:t>Build and test a Model using RandomForest approach</w:t>
      </w:r>
    </w:p>
    <w:p w14:paraId="1DFB7783" w14:textId="77777777" w:rsidR="00A85852" w:rsidRDefault="0018336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14:paraId="53249C81" w14:textId="77777777" w:rsidR="00A85852" w:rsidRDefault="0018336C">
      <w:pPr>
        <w:pStyle w:val="SourceCode"/>
      </w:pPr>
      <w:r>
        <w:rPr>
          <w:rStyle w:val="VerbatimChar"/>
        </w:rPr>
        <w:t>## randomForest 4.6-12</w:t>
      </w:r>
    </w:p>
    <w:p w14:paraId="3E94D861" w14:textId="77777777" w:rsidR="00A85852" w:rsidRDefault="0018336C">
      <w:pPr>
        <w:pStyle w:val="SourceCode"/>
      </w:pPr>
      <w:r>
        <w:rPr>
          <w:rStyle w:val="VerbatimChar"/>
        </w:rPr>
        <w:t>## Type rfNews() to see new features/changes/bug fixes.</w:t>
      </w:r>
    </w:p>
    <w:p w14:paraId="6F3DE112" w14:textId="77777777" w:rsidR="00A85852" w:rsidRDefault="0018336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33F05598" w14:textId="77777777" w:rsidR="00A85852" w:rsidRDefault="0018336C">
      <w:pPr>
        <w:pStyle w:val="SourceCode"/>
      </w:pPr>
      <w:r>
        <w:rPr>
          <w:rStyle w:val="VerbatimChar"/>
        </w:rPr>
        <w:t>## The following object is masked fro</w:t>
      </w:r>
      <w:r>
        <w:rPr>
          <w:rStyle w:val="VerbatimChar"/>
        </w:rPr>
        <w:t>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26106AFB" w14:textId="77777777" w:rsidR="00A85852" w:rsidRDefault="0018336C">
      <w:pPr>
        <w:pStyle w:val="SourceCode"/>
      </w:pPr>
      <w:r>
        <w:rPr>
          <w:rStyle w:val="NormalTok"/>
        </w:rPr>
        <w:t>myModel =</w:t>
      </w:r>
      <w:r>
        <w:rPr>
          <w:rStyle w:val="StringTok"/>
        </w:rPr>
        <w:t xml:space="preserve"> </w:t>
      </w:r>
      <w:r>
        <w:rPr>
          <w:rStyle w:val="NormalTok"/>
        </w:rPr>
        <w:t>ClassAttribute ~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br/>
      </w:r>
      <w:r>
        <w:rPr>
          <w:rStyle w:val="NormalTok"/>
        </w:rPr>
        <w:t>treeModel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myModel, </w:t>
      </w:r>
      <w:r>
        <w:rPr>
          <w:rStyle w:val="DataTypeTok"/>
        </w:rPr>
        <w:t>data=</w:t>
      </w:r>
      <w:r>
        <w:rPr>
          <w:rStyle w:val="NormalTok"/>
        </w:rPr>
        <w:t xml:space="preserve">training, </w:t>
      </w:r>
      <w:r>
        <w:rPr>
          <w:rStyle w:val="DataTypeTok"/>
        </w:rPr>
        <w:t>ntree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proximity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log=</w:t>
      </w:r>
      <w:r>
        <w:rPr>
          <w:rStyle w:val="StringTok"/>
        </w:rPr>
        <w:t>"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treeModel)</w:t>
      </w:r>
    </w:p>
    <w:p w14:paraId="5EE4F2F4" w14:textId="77777777" w:rsidR="00A85852" w:rsidRDefault="0018336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myModel, data = training, ntree = 100,      proximity = TRUE, log = "y"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100</w:t>
      </w:r>
      <w:r>
        <w:br/>
      </w:r>
      <w:r>
        <w:rPr>
          <w:rStyle w:val="VerbatimChar"/>
        </w:rPr>
        <w:t>## No. of variables tried at each split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OOB estimate of  error rate: 41.9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1  2  3 class.error</w:t>
      </w:r>
      <w:r>
        <w:br/>
      </w:r>
      <w:r>
        <w:rPr>
          <w:rStyle w:val="VerbatimChar"/>
        </w:rPr>
        <w:t>## 1 21  7  7   0.4000000</w:t>
      </w:r>
      <w:r>
        <w:br/>
      </w:r>
      <w:r>
        <w:rPr>
          <w:rStyle w:val="VerbatimChar"/>
        </w:rPr>
        <w:lastRenderedPageBreak/>
        <w:t>## 2  9 22  5   0.3888889</w:t>
      </w:r>
      <w:r>
        <w:br/>
      </w:r>
      <w:r>
        <w:rPr>
          <w:rStyle w:val="VerbatimChar"/>
        </w:rPr>
        <w:t>## 3  8  8 18   0.4705882</w:t>
      </w:r>
    </w:p>
    <w:p w14:paraId="10495755" w14:textId="77777777" w:rsidR="00A85852" w:rsidRDefault="0018336C">
      <w:pPr>
        <w:pStyle w:val="SourceCode"/>
      </w:pPr>
      <w:r>
        <w:rPr>
          <w:rStyle w:val="KeywordTok"/>
        </w:rPr>
        <w:t>layout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nrow=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width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CommentTok"/>
        </w:rPr>
        <w:t>#No margin on the right side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>#Overall error of the model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treeModel, </w:t>
      </w:r>
      <w:r>
        <w:rPr>
          <w:rStyle w:val="DataTypeTok"/>
        </w:rPr>
        <w:t>log=</w:t>
      </w:r>
      <w:r>
        <w:rPr>
          <w:rStyle w:val="StringTok"/>
        </w:rPr>
        <w:t>"y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No margin on the left side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axes=</w:t>
      </w:r>
      <w:r>
        <w:rPr>
          <w:rStyle w:val="NormalTok"/>
        </w:rPr>
        <w:t xml:space="preserve">F, 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Adding legend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KeywordTok"/>
        </w:rPr>
        <w:t>colnames</w:t>
      </w:r>
      <w:r>
        <w:rPr>
          <w:rStyle w:val="NormalTok"/>
        </w:rPr>
        <w:t>(treeModel$err.rate),</w:t>
      </w:r>
      <w:r>
        <w:rPr>
          <w:rStyle w:val="DataTypeTok"/>
        </w:rPr>
        <w:t>col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68A7FF70" w14:textId="77777777" w:rsidR="00A85852" w:rsidRDefault="0018336C">
      <w:pPr>
        <w:pStyle w:val="FirstParagraph"/>
      </w:pPr>
      <w:r>
        <w:rPr>
          <w:noProof/>
        </w:rPr>
        <w:drawing>
          <wp:inline distT="0" distB="0" distL="0" distR="0" wp14:anchorId="6CFDCA18" wp14:editId="5F3EF6CC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FF684C" w14:textId="77777777" w:rsidR="00A85852" w:rsidRDefault="0018336C">
      <w:pPr>
        <w:pStyle w:val="Heading1"/>
      </w:pPr>
      <w:bookmarkStart w:id="7" w:name="predict-on-test-data"/>
      <w:bookmarkEnd w:id="7"/>
      <w:r>
        <w:t>Predict on test data</w:t>
      </w:r>
    </w:p>
    <w:p w14:paraId="5450E1B5" w14:textId="77777777" w:rsidR="00A85852" w:rsidRDefault="0018336C">
      <w:pPr>
        <w:pStyle w:val="SourceCode"/>
      </w:pPr>
      <w:r>
        <w:rPr>
          <w:rStyle w:val="NormalTok"/>
        </w:rPr>
        <w:t>predClas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reeModel,</w:t>
      </w:r>
      <w:r>
        <w:rPr>
          <w:rStyle w:val="DataTypeTok"/>
        </w:rPr>
        <w:t>newdata=</w:t>
      </w:r>
      <w:r>
        <w:rPr>
          <w:rStyle w:val="NormalTok"/>
        </w:rPr>
        <w:t>test)</w:t>
      </w:r>
      <w:r>
        <w:br/>
      </w:r>
      <w:r>
        <w:rPr>
          <w:rStyle w:val="CommentTok"/>
        </w:rPr>
        <w:t>#confusion matrix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predClass, test$ClassAttribute)</w:t>
      </w:r>
    </w:p>
    <w:p w14:paraId="3DEFBC23" w14:textId="77777777" w:rsidR="00A85852" w:rsidRDefault="0018336C">
      <w:pPr>
        <w:pStyle w:val="SourceCode"/>
      </w:pPr>
      <w:r>
        <w:rPr>
          <w:rStyle w:val="VerbatimChar"/>
        </w:rPr>
        <w:lastRenderedPageBreak/>
        <w:t xml:space="preserve">##          </w:t>
      </w:r>
      <w:r>
        <w:br/>
      </w:r>
      <w:r>
        <w:rPr>
          <w:rStyle w:val="VerbatimChar"/>
        </w:rPr>
        <w:t>## predClass  1  2  3</w:t>
      </w:r>
      <w:r>
        <w:br/>
      </w:r>
      <w:r>
        <w:rPr>
          <w:rStyle w:val="VerbatimChar"/>
        </w:rPr>
        <w:t>##         1  8  6  2</w:t>
      </w:r>
      <w:r>
        <w:br/>
      </w:r>
      <w:r>
        <w:rPr>
          <w:rStyle w:val="VerbatimChar"/>
        </w:rPr>
        <w:t>##         2  2  4  3</w:t>
      </w:r>
      <w:r>
        <w:br/>
      </w:r>
      <w:r>
        <w:rPr>
          <w:rStyle w:val="VerbatimChar"/>
        </w:rPr>
        <w:t>##         3  4  4 13</w:t>
      </w:r>
    </w:p>
    <w:p w14:paraId="31116D52" w14:textId="77777777" w:rsidR="00A85852" w:rsidRDefault="0018336C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MisClassification Error Rate</w:t>
      </w:r>
      <w:r>
        <w:rPr>
          <w:rStyle w:val="StringTok"/>
        </w:rPr>
        <w:t>:"</w:t>
      </w:r>
      <w:r>
        <w:rPr>
          <w:rStyle w:val="NormalTok"/>
        </w:rPr>
        <w:t>,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predClass) !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test$ClassAttribute)))</w:t>
      </w:r>
    </w:p>
    <w:p w14:paraId="049BBE21" w14:textId="77777777" w:rsidR="00A85852" w:rsidRDefault="0018336C">
      <w:pPr>
        <w:pStyle w:val="SourceCode"/>
      </w:pPr>
      <w:r>
        <w:rPr>
          <w:rStyle w:val="VerbatimChar"/>
        </w:rPr>
        <w:t>## MisClassification Error Rate: 0.4565217</w:t>
      </w:r>
    </w:p>
    <w:p w14:paraId="65D9BB92" w14:textId="77777777" w:rsidR="00A85852" w:rsidRDefault="0018336C">
      <w:pPr>
        <w:pStyle w:val="FirstParagraph"/>
      </w:pPr>
      <w:r>
        <w:t>A misclassification error of 45.6% is high. It could be improved by changing the model terms.</w:t>
      </w:r>
    </w:p>
    <w:sectPr w:rsidR="00A8585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011E9C" w14:textId="77777777" w:rsidR="0018336C" w:rsidRDefault="0018336C">
      <w:pPr>
        <w:spacing w:after="0"/>
      </w:pPr>
      <w:r>
        <w:separator/>
      </w:r>
    </w:p>
  </w:endnote>
  <w:endnote w:type="continuationSeparator" w:id="0">
    <w:p w14:paraId="735F651B" w14:textId="77777777" w:rsidR="0018336C" w:rsidRDefault="001833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CCADC3" w14:textId="77777777" w:rsidR="0018336C" w:rsidRDefault="0018336C">
      <w:r>
        <w:separator/>
      </w:r>
    </w:p>
  </w:footnote>
  <w:footnote w:type="continuationSeparator" w:id="0">
    <w:p w14:paraId="4C1E96B6" w14:textId="77777777" w:rsidR="0018336C" w:rsidRDefault="001833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498D987"/>
    <w:multiLevelType w:val="multilevel"/>
    <w:tmpl w:val="E13C68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DD9AD9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8336C"/>
    <w:rsid w:val="004E29B3"/>
    <w:rsid w:val="00590D07"/>
    <w:rsid w:val="00784D58"/>
    <w:rsid w:val="008D6863"/>
    <w:rsid w:val="00A62F7F"/>
    <w:rsid w:val="00A8585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D03A30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archive.ics.uci.edu/ml/datasets/Teaching+Assistant+Evaluation" TargetMode="External"/><Relationship Id="rId8" Type="http://schemas.openxmlformats.org/officeDocument/2006/relationships/hyperlink" Target="http://archive.ics.uci.edu/ml/datasets.html" TargetMode="External"/><Relationship Id="rId9" Type="http://schemas.openxmlformats.org/officeDocument/2006/relationships/image" Target="media/image1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80</Words>
  <Characters>4448</Characters>
  <Application>Microsoft Macintosh Word</Application>
  <DocSecurity>0</DocSecurity>
  <Lines>37</Lines>
  <Paragraphs>10</Paragraphs>
  <ScaleCrop>false</ScaleCrop>
  <LinksUpToDate>false</LinksUpToDate>
  <CharactersWithSpaces>52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2 notebook</dc:title>
  <dc:creator>Meenakshi Nagarajan</dc:creator>
  <cp:lastModifiedBy>Nagarajan, Meenakshi</cp:lastModifiedBy>
  <cp:revision>2</cp:revision>
  <dcterms:created xsi:type="dcterms:W3CDTF">2017-10-06T14:54:00Z</dcterms:created>
  <dcterms:modified xsi:type="dcterms:W3CDTF">2017-10-06T14:54:00Z</dcterms:modified>
</cp:coreProperties>
</file>